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A475D1" w14:textId="6655A15F" w:rsidR="00F77193" w:rsidRDefault="00F7719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7E1C9D50" w14:textId="2E2FE4C5" w:rsidR="00F77193" w:rsidRDefault="00F77193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Assignment – </w:t>
      </w:r>
      <w:r w:rsidR="00CD4DC5">
        <w:rPr>
          <w:rFonts w:ascii="Times New Roman" w:hAnsi="Times New Roman" w:cs="Times New Roman"/>
          <w:sz w:val="24"/>
          <w:szCs w:val="24"/>
        </w:rPr>
        <w:t>5</w:t>
      </w:r>
    </w:p>
    <w:p w14:paraId="7E681308" w14:textId="73B082E9" w:rsidR="00CD4DC5" w:rsidRDefault="00CD4DC5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) Rata-Rata Nilai</w:t>
      </w:r>
    </w:p>
    <w:p w14:paraId="708A1FE9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#include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CD4DC5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lt;</w:t>
      </w:r>
      <w:r w:rsidRPr="00CD4DC5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iostream</w:t>
      </w:r>
      <w:r w:rsidRPr="00CD4DC5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gt;</w:t>
      </w:r>
    </w:p>
    <w:p w14:paraId="7DF7338A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F8125C1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using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CD4DC5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namespace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std;</w:t>
      </w:r>
    </w:p>
    <w:p w14:paraId="689210E3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469EC203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CD4DC5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main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 {</w:t>
      </w:r>
    </w:p>
    <w:p w14:paraId="5385B5FF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deklarasi variabel</w:t>
      </w:r>
    </w:p>
    <w:p w14:paraId="4BA3C75C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CD4DC5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;</w:t>
      </w:r>
    </w:p>
    <w:p w14:paraId="6523F873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CD4DC5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double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sum, avg;</w:t>
      </w:r>
    </w:p>
    <w:p w14:paraId="2FFF406D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sum </w:t>
      </w:r>
      <w:r w:rsidRPr="00CD4DC5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CD4DC5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6E57579B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7C8D67D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CD4DC5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CD4DC5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D4DC5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Menghitung Rata-Rata Nilai</w:t>
      </w:r>
      <w:r w:rsidRPr="00CD4DC5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CD4DC5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CD4DC5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5ED93294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</w:p>
    <w:p w14:paraId="4D76484F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input n bilangan</w:t>
      </w:r>
    </w:p>
    <w:p w14:paraId="4DC0D1CB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CD4DC5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CD4DC5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D4DC5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Ada berapa angka? </w:t>
      </w:r>
      <w:r w:rsidRPr="00CD4DC5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cin </w:t>
      </w:r>
      <w:r w:rsidRPr="00CD4DC5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;</w:t>
      </w:r>
    </w:p>
    <w:p w14:paraId="793D4371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</w:p>
    <w:p w14:paraId="3E513911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deklarasi array</w:t>
      </w:r>
    </w:p>
    <w:p w14:paraId="4D07141F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CD4DC5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rray[n];</w:t>
      </w:r>
    </w:p>
    <w:p w14:paraId="239BC606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CD4DC5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CD4DC5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D4DC5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Angka = </w:t>
      </w:r>
      <w:r w:rsidRPr="00CD4DC5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2A08A913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CD4DC5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CD4DC5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CD4DC5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CD4DC5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i </w:t>
      </w:r>
      <w:r w:rsidRPr="00CD4DC5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; i</w:t>
      </w:r>
      <w:r w:rsidRPr="00CD4DC5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294B1007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    // input nilai tiap n</w:t>
      </w:r>
    </w:p>
    <w:p w14:paraId="3FB29304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cin </w:t>
      </w:r>
      <w:r w:rsidRPr="00CD4DC5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rray[i];</w:t>
      </w:r>
    </w:p>
    <w:p w14:paraId="40BEDC51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    // jumlah akhir bilangan dari tiap input</w:t>
      </w:r>
    </w:p>
    <w:p w14:paraId="7516DD6C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sum </w:t>
      </w:r>
      <w:r w:rsidRPr="00CD4DC5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=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rray[i];</w:t>
      </w:r>
    </w:p>
    <w:p w14:paraId="09397BD0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</w:t>
      </w:r>
    </w:p>
    <w:p w14:paraId="7D4F8C89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FCF69E3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hitung rata-rata</w:t>
      </w:r>
    </w:p>
    <w:p w14:paraId="031E2F11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avg </w:t>
      </w:r>
      <w:r w:rsidRPr="00CD4DC5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sum </w:t>
      </w:r>
      <w:r w:rsidRPr="00CD4DC5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/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;</w:t>
      </w:r>
    </w:p>
    <w:p w14:paraId="38004D8F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7EAC2B22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print rata-rata</w:t>
      </w:r>
    </w:p>
    <w:p w14:paraId="2DFFB36F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CD4DC5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CD4DC5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D4DC5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Rata-rata = </w:t>
      </w:r>
      <w:r w:rsidRPr="00CD4DC5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CD4DC5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vg;</w:t>
      </w:r>
    </w:p>
    <w:p w14:paraId="45937B5F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45F0C161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CD4DC5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return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CD4DC5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40378639" w14:textId="77777777" w:rsidR="00CD4DC5" w:rsidRPr="00CD4DC5" w:rsidRDefault="00CD4DC5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CD4DC5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</w:t>
      </w:r>
    </w:p>
    <w:p w14:paraId="559B138A" w14:textId="77777777" w:rsidR="00CD4DC5" w:rsidRDefault="00CD4DC5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E30E748" w14:textId="77777777" w:rsidR="00CD4DC5" w:rsidRDefault="00CD4D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2117C1F" w14:textId="77777777" w:rsidR="00CD4DC5" w:rsidRDefault="00CD4DC5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65CEF08C" w14:textId="6525B158" w:rsidR="00CD4DC5" w:rsidRDefault="00CD4DC5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 Konversi Biner</w:t>
      </w:r>
    </w:p>
    <w:p w14:paraId="28440D4A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#include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lt;</w:t>
      </w:r>
      <w:r w:rsidRPr="0060081B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iostream</w:t>
      </w:r>
      <w:r w:rsidRPr="0060081B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gt;</w:t>
      </w:r>
    </w:p>
    <w:p w14:paraId="55BE8C20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A1282F7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using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namespace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std;</w:t>
      </w:r>
    </w:p>
    <w:p w14:paraId="03370152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703A541E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main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 {</w:t>
      </w:r>
    </w:p>
    <w:p w14:paraId="08B9FEFC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deklarasi variabel</w:t>
      </w:r>
    </w:p>
    <w:p w14:paraId="6277CC4E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um, x;</w:t>
      </w:r>
    </w:p>
    <w:p w14:paraId="28E5C679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rray[</w:t>
      </w:r>
      <w:r w:rsidRPr="0060081B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8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];</w:t>
      </w:r>
    </w:p>
    <w:p w14:paraId="11FBC648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2F28616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60081B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60081B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Konversi Bilangan Cacah Ke Bilangan Biner</w:t>
      </w:r>
      <w:r w:rsidRPr="0060081B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2D0EA9DF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697AC7A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input bilangan</w:t>
      </w:r>
    </w:p>
    <w:p w14:paraId="23C09459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60081B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60081B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Masukkan angka : </w:t>
      </w:r>
      <w:r w:rsidRPr="0060081B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</w:t>
      </w:r>
    </w:p>
    <w:p w14:paraId="2E07CD82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in </w:t>
      </w:r>
      <w:r w:rsidRPr="0060081B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um;</w:t>
      </w:r>
    </w:p>
    <w:p w14:paraId="7C63D063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C3E4FD7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jika input bilangan negatif</w:t>
      </w:r>
    </w:p>
    <w:p w14:paraId="1D89B7E9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num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55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um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47612017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cout </w:t>
      </w:r>
      <w:r w:rsidRPr="0060081B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60081B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Invalid number</w:t>
      </w:r>
      <w:r w:rsidRPr="0060081B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7952A10B" w14:textId="651F81B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</w:t>
      </w:r>
    </w:p>
    <w:p w14:paraId="71F91436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{</w:t>
      </w:r>
    </w:p>
    <w:p w14:paraId="7B894723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    // loop biner</w:t>
      </w:r>
    </w:p>
    <w:p w14:paraId="5C7AFCBA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num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i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753E64E0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num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%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75B0E87F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    array[i]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1ED44B8C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}</w:t>
      </w:r>
    </w:p>
    <w:p w14:paraId="5162F3A1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else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num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%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5C29430D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    array[i]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35FE2237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}</w:t>
      </w:r>
    </w:p>
    <w:p w14:paraId="721C56E7" w14:textId="4D5C330E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num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/=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443EC9D6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        // panjang array</w:t>
      </w:r>
    </w:p>
    <w:p w14:paraId="37D20291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x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;</w:t>
      </w:r>
    </w:p>
    <w:p w14:paraId="7276B89E" w14:textId="04C03D53" w:rsid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}</w:t>
      </w:r>
    </w:p>
    <w:p w14:paraId="5DFD4595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4F95872C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    // print biner</w:t>
      </w:r>
    </w:p>
    <w:p w14:paraId="366F93E7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cout </w:t>
      </w:r>
      <w:r w:rsidRPr="0060081B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60081B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iner : </w:t>
      </w:r>
      <w:r w:rsidRPr="0060081B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7189D47D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    // loop print biner dari bilangan terakhir</w:t>
      </w:r>
    </w:p>
    <w:p w14:paraId="4FA9BBDE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x; i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=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i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--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3D990240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cout </w:t>
      </w:r>
      <w:r w:rsidRPr="0060081B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rray[i] </w:t>
      </w:r>
      <w:r w:rsidRPr="0060081B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60081B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31F8197B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}</w:t>
      </w:r>
    </w:p>
    <w:p w14:paraId="280428A1" w14:textId="5BB4125D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</w:t>
      </w:r>
    </w:p>
    <w:p w14:paraId="42976B66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60081B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return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60081B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460009C3" w14:textId="77777777" w:rsidR="0060081B" w:rsidRPr="0060081B" w:rsidRDefault="0060081B" w:rsidP="0060081B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60081B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</w:t>
      </w:r>
    </w:p>
    <w:p w14:paraId="2497FC5C" w14:textId="77777777" w:rsidR="00CD4DC5" w:rsidRDefault="00CD4DC5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2BC0857" w14:textId="0C3BF063" w:rsidR="00CD4DC5" w:rsidRDefault="00CD4DC5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) Interseksi Dua Array</w:t>
      </w:r>
    </w:p>
    <w:p w14:paraId="34FB6A22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#include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lt;</w:t>
      </w:r>
      <w:r w:rsidRPr="002F03D1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iostream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gt;</w:t>
      </w:r>
    </w:p>
    <w:p w14:paraId="2C236BCD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5EB5BF5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using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namespace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std;</w:t>
      </w:r>
    </w:p>
    <w:p w14:paraId="1133A098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4A4B1DA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main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 {</w:t>
      </w:r>
    </w:p>
    <w:p w14:paraId="3D47A860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deklarasi variabel</w:t>
      </w:r>
    </w:p>
    <w:p w14:paraId="01133CDA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;</w:t>
      </w:r>
    </w:p>
    <w:p w14:paraId="5A121FBB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4582D0B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Mencari Bilangan yang Sama Dari Dua Himpunan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45C4B159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5D47F92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input n bilangan</w:t>
      </w:r>
    </w:p>
    <w:p w14:paraId="642ECE84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Ada berapa angka?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cin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;</w:t>
      </w:r>
    </w:p>
    <w:p w14:paraId="72B58CEB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</w:p>
    <w:p w14:paraId="39EC13F3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deklarasi array</w:t>
      </w:r>
    </w:p>
    <w:p w14:paraId="30C61F6E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[n];</w:t>
      </w:r>
    </w:p>
    <w:p w14:paraId="3BB083BF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B[n];</w:t>
      </w:r>
    </w:p>
    <w:p w14:paraId="7DBB067B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AF4A38F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input bilangan anggota himpunan A dan B</w:t>
      </w:r>
    </w:p>
    <w:p w14:paraId="663356A0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Himpunan A =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5A8F225F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i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; i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40268615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cin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[i];</w:t>
      </w:r>
    </w:p>
    <w:p w14:paraId="20F298DD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</w:t>
      </w:r>
    </w:p>
    <w:p w14:paraId="15DF29D5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Himpunan B =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2D549829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i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; i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215E372F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cin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B[i];</w:t>
      </w:r>
    </w:p>
    <w:p w14:paraId="3677DB32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</w:t>
      </w:r>
    </w:p>
    <w:p w14:paraId="2F20CDD4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8850E7E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print anggota himpunan A</w:t>
      </w:r>
    </w:p>
    <w:p w14:paraId="4389AE65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A = [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13F4427E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i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; i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1CA7A189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cout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[i]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65ECBC5D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</w:t>
      </w:r>
    </w:p>
    <w:p w14:paraId="46033372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]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03D97954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491047FC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print anggota himpunan B</w:t>
      </w:r>
    </w:p>
    <w:p w14:paraId="10A6586E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B = [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589B2B2F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i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; i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53D47EE4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cout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B[i]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1A14E259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</w:t>
      </w:r>
    </w:p>
    <w:p w14:paraId="2E3C2AED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]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5547A196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380EC904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cari interseksi </w:t>
      </w:r>
    </w:p>
    <w:p w14:paraId="2A4269E8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lastRenderedPageBreak/>
        <w:t>    cout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Interseksi: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50E5BFBF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x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x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; x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18F9F3C2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y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y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; y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48090622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(A[x]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B[y]){</w:t>
      </w:r>
    </w:p>
    <w:p w14:paraId="1D3D2A15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            // print interseksi</w:t>
      </w:r>
    </w:p>
    <w:p w14:paraId="4E843867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    cout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[x] </w:t>
      </w:r>
      <w:r w:rsidRPr="002F03D1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417499EA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            // hapus duplikat</w:t>
      </w:r>
    </w:p>
    <w:p w14:paraId="31417F53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   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(A[x]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B[y]) {</w:t>
      </w:r>
    </w:p>
    <w:p w14:paraId="38BE5A69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       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break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799F3E04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    }</w:t>
      </w:r>
    </w:p>
    <w:p w14:paraId="6D1B116B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}</w:t>
      </w:r>
    </w:p>
    <w:p w14:paraId="42781A5A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}</w:t>
      </w:r>
    </w:p>
    <w:p w14:paraId="1497B881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</w:t>
      </w:r>
    </w:p>
    <w:p w14:paraId="1B8DDD1F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C68A0D7" w14:textId="77777777" w:rsidR="002F03D1" w:rsidRPr="002F03D1" w:rsidRDefault="002F03D1" w:rsidP="002F03D1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2F03D1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return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2F03D1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47CA2EA2" w14:textId="57AB5A2C" w:rsidR="00CD4DC5" w:rsidRPr="00CD4DC5" w:rsidRDefault="002F03D1" w:rsidP="00CD4DC5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2F03D1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</w:t>
      </w:r>
    </w:p>
    <w:p w14:paraId="7BB7A905" w14:textId="77777777" w:rsidR="0007721C" w:rsidRDefault="000772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7FA207AC" w14:textId="77777777" w:rsidR="0007721C" w:rsidRDefault="0007721C" w:rsidP="0007721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A38095D" w14:textId="7918C669" w:rsidR="0007721C" w:rsidRDefault="0007721C" w:rsidP="0007721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) Perkalian Dua Matriks</w:t>
      </w:r>
    </w:p>
    <w:p w14:paraId="68CBA2DE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#include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lt;</w:t>
      </w:r>
      <w:r w:rsidRPr="00F31EA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iostream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gt;</w:t>
      </w:r>
    </w:p>
    <w:p w14:paraId="67341B7A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550F08B0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using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namespace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std;</w:t>
      </w:r>
    </w:p>
    <w:p w14:paraId="3CCD1AF5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3900CBC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main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 {</w:t>
      </w:r>
    </w:p>
    <w:p w14:paraId="68455911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deklarasi array matriks</w:t>
      </w:r>
    </w:p>
    <w:p w14:paraId="4776DA09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rray1[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][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];</w:t>
      </w:r>
    </w:p>
    <w:p w14:paraId="35976496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rray2[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][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];</w:t>
      </w:r>
    </w:p>
    <w:p w14:paraId="0BFA95C1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rrayX[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][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2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];</w:t>
      </w:r>
    </w:p>
    <w:p w14:paraId="274FB6A0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381DE3BA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input anggota matriks 1</w:t>
      </w:r>
    </w:p>
    <w:p w14:paraId="6DB63AF9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Masukkan elemen matriks 1: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03014B96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i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i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{</w:t>
      </w:r>
    </w:p>
    <w:p w14:paraId="63BD66F9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j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j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j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{</w:t>
      </w:r>
    </w:p>
    <w:p w14:paraId="7424421C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cout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Masukkan elemen a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j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: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2E093358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cin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rray1[i][j];</w:t>
      </w:r>
    </w:p>
    <w:p w14:paraId="32038485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}</w:t>
      </w:r>
    </w:p>
    <w:p w14:paraId="4BFFBC15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</w:t>
      </w:r>
    </w:p>
    <w:p w14:paraId="2CDF3C55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B1A6665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0ED6D82F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3302BFC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input anggota matriks 2</w:t>
      </w:r>
    </w:p>
    <w:p w14:paraId="4A144321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Masukkan elemen matriks 2: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06602800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k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k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k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{</w:t>
      </w:r>
    </w:p>
    <w:p w14:paraId="31EB47C4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l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l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l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{</w:t>
      </w:r>
    </w:p>
    <w:p w14:paraId="2A2CF3C9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cout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Masukkan elemen b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k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l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: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199127BC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cin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rray2[k][l];</w:t>
      </w:r>
    </w:p>
    <w:p w14:paraId="70AE163C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}</w:t>
      </w:r>
    </w:p>
    <w:p w14:paraId="6197EBD0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</w:t>
      </w:r>
    </w:p>
    <w:p w14:paraId="1C3E79AF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3CEF05D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54E7E5B1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5F63A332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print matriks 1</w:t>
      </w:r>
    </w:p>
    <w:p w14:paraId="0C78A496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Matriks 1: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0B4EC5CB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i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i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{</w:t>
      </w:r>
    </w:p>
    <w:p w14:paraId="6806B22B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j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j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j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{</w:t>
      </w:r>
    </w:p>
    <w:p w14:paraId="63EE0904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cout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array1[i][j]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3DDCBFC9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}</w:t>
      </w:r>
    </w:p>
    <w:p w14:paraId="58B659FC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cout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66A6FBD3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</w:t>
      </w:r>
    </w:p>
    <w:p w14:paraId="2F17C158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3D6111D4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4FF5C915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3300704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print matriks 2</w:t>
      </w:r>
    </w:p>
    <w:p w14:paraId="0489FCDF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Matriks 2: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3CB6B760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k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k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k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{</w:t>
      </w:r>
    </w:p>
    <w:p w14:paraId="48A5B8D6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l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l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l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{</w:t>
      </w:r>
    </w:p>
    <w:p w14:paraId="18B0D737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cout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array2[k][l]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533D1AEB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}</w:t>
      </w:r>
    </w:p>
    <w:p w14:paraId="6A3E7D37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cout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7A568AA2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</w:t>
      </w:r>
    </w:p>
    <w:p w14:paraId="65115904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590EB82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rumus perkalian dua matriks</w:t>
      </w:r>
    </w:p>
    <w:p w14:paraId="03A7BA24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m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m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m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{</w:t>
      </w:r>
    </w:p>
    <w:p w14:paraId="549C975F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n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n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{</w:t>
      </w:r>
    </w:p>
    <w:p w14:paraId="1667FC5E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arrayX[m][n]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rray1[m][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]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*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rray2[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][n]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rray1[m][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]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*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rray2[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][n];</w:t>
      </w:r>
    </w:p>
    <w:p w14:paraId="2E49685C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}</w:t>
      </w:r>
    </w:p>
    <w:p w14:paraId="51354C77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</w:t>
      </w:r>
    </w:p>
    <w:p w14:paraId="04C3502B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53E73A6A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68B8E892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8BF10BE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print hasil perkalian dua matriks </w:t>
      </w:r>
    </w:p>
    <w:p w14:paraId="74F20B7B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Output Matriks: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04AF7250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m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m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m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{</w:t>
      </w:r>
    </w:p>
    <w:p w14:paraId="59C107A8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n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=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n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{</w:t>
      </w:r>
    </w:p>
    <w:p w14:paraId="5D4F9265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cout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arrayX[m][n]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50B008C7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}</w:t>
      </w:r>
    </w:p>
    <w:p w14:paraId="0C4D9D34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cout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endl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18947E61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</w:t>
      </w:r>
    </w:p>
    <w:p w14:paraId="13C10258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6E8398CC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F31EAA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return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F31EAA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4989B81B" w14:textId="77777777" w:rsidR="00F31EAA" w:rsidRPr="00F31EAA" w:rsidRDefault="00F31EAA" w:rsidP="00F31EAA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F31EAA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</w:t>
      </w:r>
    </w:p>
    <w:p w14:paraId="284B9423" w14:textId="66BBF91D" w:rsidR="0007721C" w:rsidRDefault="0007721C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450BA1B" w14:textId="38007F37" w:rsidR="0007721C" w:rsidRDefault="0007721C" w:rsidP="0007721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061D3FEB" w14:textId="2B3DC36A" w:rsidR="0007721C" w:rsidRDefault="0007721C" w:rsidP="0007721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5) Bilangan B</w:t>
      </w:r>
      <w:r>
        <w:rPr>
          <w:rFonts w:ascii="Times New Roman" w:hAnsi="Times New Roman" w:cs="Times New Roman"/>
          <w:sz w:val="24"/>
          <w:szCs w:val="24"/>
          <w:lang w:val="en-US"/>
        </w:rPr>
        <w:t>ulat Positif Terkecil</w:t>
      </w:r>
    </w:p>
    <w:p w14:paraId="590B831B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#include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B4547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lt;</w:t>
      </w:r>
      <w:r w:rsidRPr="00B4547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iostream</w:t>
      </w:r>
      <w:r w:rsidRPr="00B4547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&gt;</w:t>
      </w:r>
    </w:p>
    <w:p w14:paraId="29B17F92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977D8EF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using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namespace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std;</w:t>
      </w:r>
    </w:p>
    <w:p w14:paraId="25CA1AF3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557892C0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B4547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main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) {</w:t>
      </w:r>
    </w:p>
    <w:p w14:paraId="0DA2AB9E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deklarasi variabel</w:t>
      </w:r>
    </w:p>
    <w:p w14:paraId="349E7409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;</w:t>
      </w:r>
    </w:p>
    <w:p w14:paraId="3DD65A7B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x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B4547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6359F906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m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B4547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0DB33AF1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FE8E846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input jumlah anggota himpunan</w:t>
      </w:r>
    </w:p>
    <w:p w14:paraId="15238C2A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B4547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B4547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4547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Ada berapa angka? </w:t>
      </w:r>
      <w:r w:rsidRPr="00B4547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cin </w:t>
      </w:r>
      <w:r w:rsidRPr="00B4547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;</w:t>
      </w:r>
    </w:p>
    <w:p w14:paraId="0FC4ECB8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10BA10EF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deklarasi array himpunan</w:t>
      </w:r>
    </w:p>
    <w:p w14:paraId="4D285C3E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rray[n];</w:t>
      </w:r>
    </w:p>
    <w:p w14:paraId="206791F0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40566EBE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input anggota himpunan</w:t>
      </w:r>
    </w:p>
    <w:p w14:paraId="4EE33E99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cout </w:t>
      </w:r>
      <w:r w:rsidRPr="00B4547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B4547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45479">
        <w:rPr>
          <w:rFonts w:ascii="Fira Code" w:eastAsia="Times New Roman" w:hAnsi="Fira Code" w:cs="Times New Roman"/>
          <w:color w:val="E7EE98"/>
          <w:sz w:val="21"/>
          <w:szCs w:val="21"/>
          <w:lang w:eastAsia="en-ID"/>
        </w:rPr>
        <w:t>Masukkan angka: </w:t>
      </w:r>
      <w:r w:rsidRPr="00B45479">
        <w:rPr>
          <w:rFonts w:ascii="Fira Code" w:eastAsia="Times New Roman" w:hAnsi="Fira Code" w:cs="Times New Roman"/>
          <w:color w:val="DEE492"/>
          <w:sz w:val="21"/>
          <w:szCs w:val="21"/>
          <w:lang w:eastAsia="en-ID"/>
        </w:rPr>
        <w:t>"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7EE549AC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B4547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i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; i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{</w:t>
      </w:r>
    </w:p>
    <w:p w14:paraId="3D48405F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cin </w:t>
      </w:r>
      <w:r w:rsidRPr="00B4547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gt;&gt;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rray[i];</w:t>
      </w:r>
    </w:p>
    <w:p w14:paraId="17DA6424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</w:t>
      </w:r>
    </w:p>
    <w:p w14:paraId="30407493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33C4E76C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mencari bilangan positif terkecil yang tidak ada di himpunan</w:t>
      </w:r>
    </w:p>
    <w:p w14:paraId="23EEE0AB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B4547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i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; i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{</w:t>
      </w:r>
    </w:p>
    <w:p w14:paraId="1E2DD012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j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; j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gt;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B4547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j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--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{</w:t>
      </w:r>
    </w:p>
    <w:p w14:paraId="5E94151C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while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x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rray[i]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||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x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array[j]) { </w:t>
      </w:r>
    </w:p>
    <w:p w14:paraId="71FAB374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    x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39C352A4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}</w:t>
      </w:r>
    </w:p>
    <w:p w14:paraId="15462DD4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}</w:t>
      </w:r>
    </w:p>
    <w:p w14:paraId="4058E619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</w:t>
      </w:r>
    </w:p>
    <w:p w14:paraId="2D801CE2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26E0CEBD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jika semua input bilangan negatif</w:t>
      </w:r>
    </w:p>
    <w:p w14:paraId="1967EAD3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for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nt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i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B4547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 i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; i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{</w:t>
      </w:r>
    </w:p>
    <w:p w14:paraId="42A8630A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array[i]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&lt;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B4547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) {</w:t>
      </w:r>
    </w:p>
    <w:p w14:paraId="50EC4DEC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m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++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14764807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if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(m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=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n) {</w:t>
      </w:r>
    </w:p>
    <w:p w14:paraId="18B60099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    x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=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B4547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1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1941AF12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    }</w:t>
      </w:r>
    </w:p>
    <w:p w14:paraId="07E615F1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    }</w:t>
      </w:r>
    </w:p>
    <w:p w14:paraId="20E46E35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}</w:t>
      </w:r>
    </w:p>
    <w:p w14:paraId="7664AECF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0F9326F3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7B7F8B"/>
          <w:sz w:val="21"/>
          <w:szCs w:val="21"/>
          <w:lang w:eastAsia="en-ID"/>
        </w:rPr>
        <w:t>    // print bilangan positif terkecil</w:t>
      </w:r>
    </w:p>
    <w:p w14:paraId="1B49F38C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lastRenderedPageBreak/>
        <w:t>    cout </w:t>
      </w:r>
      <w:r w:rsidRPr="00B45479">
        <w:rPr>
          <w:rFonts w:ascii="Fira Code" w:eastAsia="Times New Roman" w:hAnsi="Fira Code" w:cs="Times New Roman"/>
          <w:color w:val="62E884"/>
          <w:sz w:val="21"/>
          <w:szCs w:val="21"/>
          <w:lang w:eastAsia="en-ID"/>
        </w:rPr>
        <w:t>&lt;&lt;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x;</w:t>
      </w:r>
    </w:p>
    <w:p w14:paraId="7F110F55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</w:p>
    <w:p w14:paraId="4C86290A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   </w:t>
      </w:r>
      <w:r w:rsidRPr="00B45479">
        <w:rPr>
          <w:rFonts w:ascii="Fira Code" w:eastAsia="Times New Roman" w:hAnsi="Fira Code" w:cs="Times New Roman"/>
          <w:color w:val="F286C4"/>
          <w:sz w:val="21"/>
          <w:szCs w:val="21"/>
          <w:lang w:eastAsia="en-ID"/>
        </w:rPr>
        <w:t>return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 </w:t>
      </w:r>
      <w:r w:rsidRPr="00B45479">
        <w:rPr>
          <w:rFonts w:ascii="Fira Code" w:eastAsia="Times New Roman" w:hAnsi="Fira Code" w:cs="Times New Roman"/>
          <w:color w:val="BF9EEE"/>
          <w:sz w:val="21"/>
          <w:szCs w:val="21"/>
          <w:lang w:eastAsia="en-ID"/>
        </w:rPr>
        <w:t>0</w:t>
      </w: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;</w:t>
      </w:r>
    </w:p>
    <w:p w14:paraId="51E13388" w14:textId="77777777" w:rsidR="00B45479" w:rsidRPr="00B45479" w:rsidRDefault="00B45479" w:rsidP="00B45479">
      <w:pPr>
        <w:shd w:val="clear" w:color="auto" w:fill="282A36"/>
        <w:spacing w:after="0" w:line="285" w:lineRule="atLeast"/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</w:pPr>
      <w:r w:rsidRPr="00B45479">
        <w:rPr>
          <w:rFonts w:ascii="Fira Code" w:eastAsia="Times New Roman" w:hAnsi="Fira Code" w:cs="Times New Roman"/>
          <w:color w:val="F6F6F4"/>
          <w:sz w:val="21"/>
          <w:szCs w:val="21"/>
          <w:lang w:eastAsia="en-ID"/>
        </w:rPr>
        <w:t>}</w:t>
      </w:r>
    </w:p>
    <w:p w14:paraId="7B7E7140" w14:textId="6093E9D2" w:rsidR="0007721C" w:rsidRDefault="0007721C" w:rsidP="0007721C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281AB20" w14:textId="6B91ACAE" w:rsidR="004610BE" w:rsidRDefault="00CD4DC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59A269C3" w14:textId="77777777" w:rsidR="00CD4DC5" w:rsidRDefault="00CD4DC5">
      <w:pPr>
        <w:rPr>
          <w:rFonts w:ascii="Times New Roman" w:hAnsi="Times New Roman" w:cs="Times New Roman"/>
          <w:sz w:val="24"/>
          <w:szCs w:val="24"/>
        </w:rPr>
      </w:pPr>
    </w:p>
    <w:p w14:paraId="74C17ECE" w14:textId="3E2AA411" w:rsidR="00CD4DC5" w:rsidRDefault="00CD4DC5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5FB0A81" w14:textId="77777777" w:rsidR="0007721C" w:rsidRDefault="00CD4DC5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Screenshot</w:t>
      </w:r>
    </w:p>
    <w:p w14:paraId="6C3FBE93" w14:textId="4152D546" w:rsidR="0007721C" w:rsidRDefault="0007721C" w:rsidP="0007721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) Rata-Rata Nilai</w:t>
      </w:r>
      <w:r w:rsidR="00CD4DC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F47137" wp14:editId="27A83FF2">
            <wp:extent cx="5724525" cy="32194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CCA70A" w14:textId="425E5EE2" w:rsidR="0007721C" w:rsidRDefault="0007721C" w:rsidP="0007721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) Konversi Biner</w:t>
      </w:r>
    </w:p>
    <w:p w14:paraId="04E4E424" w14:textId="3CCBA9D9" w:rsidR="00CD4DC5" w:rsidRDefault="00CD4DC5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1E2DB5" wp14:editId="7C2A4F1C">
            <wp:extent cx="5724525" cy="3218473"/>
            <wp:effectExtent l="0" t="0" r="0" b="127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84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02F77" w14:textId="396AD95F" w:rsidR="00CD4DC5" w:rsidRDefault="00CD4DC5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425A12C6" w14:textId="557BF398" w:rsidR="0007721C" w:rsidRDefault="0007721C" w:rsidP="0007721C">
      <w:pPr>
        <w:spacing w:line="360" w:lineRule="auto"/>
        <w:rPr>
          <w:rFonts w:ascii="Fira Code" w:eastAsia="Times New Roman" w:hAnsi="Fira Code" w:cs="Times New Roman"/>
          <w:noProof/>
          <w:color w:val="F6F6F4"/>
          <w:sz w:val="21"/>
          <w:szCs w:val="21"/>
          <w:lang w:eastAsia="en-ID"/>
        </w:rPr>
      </w:pPr>
      <w:r>
        <w:rPr>
          <w:rFonts w:ascii="Times New Roman" w:hAnsi="Times New Roman" w:cs="Times New Roman"/>
          <w:sz w:val="24"/>
          <w:szCs w:val="24"/>
        </w:rPr>
        <w:t>3) Interseksi Dua Array</w:t>
      </w:r>
    </w:p>
    <w:p w14:paraId="0F3CE8CF" w14:textId="2A3296A1" w:rsidR="002F03D1" w:rsidRDefault="002F03D1" w:rsidP="0007721C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F03D1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1C95F86" wp14:editId="260B5FCA">
            <wp:extent cx="5731510" cy="322262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B7E40C" w14:textId="47A94F5C" w:rsidR="0007721C" w:rsidRDefault="0007721C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) Perkalian Dua Matriks</w:t>
      </w:r>
    </w:p>
    <w:p w14:paraId="7FE41433" w14:textId="53FCDA3E" w:rsidR="0007721C" w:rsidRDefault="0007721C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07721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64D4E6C" wp14:editId="6285EAE9">
            <wp:extent cx="5731510" cy="32226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01D37E" w14:textId="637B8876" w:rsidR="0007721C" w:rsidRDefault="0007721C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152F065D" w14:textId="4813DC0D" w:rsidR="0007721C" w:rsidRDefault="0007721C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CEDB664" w14:textId="067AE1BD" w:rsidR="0007721C" w:rsidRDefault="0007721C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3332C71C" w14:textId="06C6A1A2" w:rsidR="0007721C" w:rsidRDefault="0007721C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) Bilangan Bulat Positif Terkecil</w:t>
      </w:r>
    </w:p>
    <w:p w14:paraId="0D338963" w14:textId="7557D314" w:rsidR="0007721C" w:rsidRPr="0007721C" w:rsidRDefault="00B45479" w:rsidP="00F7719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45479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4549A246" wp14:editId="669D66B4">
            <wp:extent cx="5731510" cy="32226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2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7721C" w:rsidRPr="0007721C" w:rsidSect="00F7585E">
      <w:headerReference w:type="default" r:id="rId11"/>
      <w:footerReference w:type="default" r:id="rId12"/>
      <w:pgSz w:w="11906" w:h="16838"/>
      <w:pgMar w:top="1440" w:right="1440" w:bottom="1440" w:left="1440" w:header="708" w:footer="624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8812A9B" w14:textId="77777777" w:rsidR="002F684D" w:rsidRDefault="002F684D" w:rsidP="00F7585E">
      <w:pPr>
        <w:spacing w:after="0" w:line="240" w:lineRule="auto"/>
      </w:pPr>
      <w:r>
        <w:separator/>
      </w:r>
    </w:p>
  </w:endnote>
  <w:endnote w:type="continuationSeparator" w:id="0">
    <w:p w14:paraId="3B61E8BC" w14:textId="77777777" w:rsidR="002F684D" w:rsidRDefault="002F684D" w:rsidP="00F7585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ra Code">
    <w:panose1 w:val="020B0809050000020004"/>
    <w:charset w:val="00"/>
    <w:family w:val="modern"/>
    <w:pitch w:val="fixed"/>
    <w:sig w:usb0="40000287" w:usb1="02003901" w:usb2="02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9439AF" w14:textId="77777777" w:rsidR="00F7585E" w:rsidRPr="00F7585E" w:rsidRDefault="00F7585E" w:rsidP="00F7585E">
    <w:pPr>
      <w:pStyle w:val="Footer"/>
      <w:spacing w:line="360" w:lineRule="auto"/>
      <w:jc w:val="right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fldChar w:fldCharType="begin"/>
    </w:r>
    <w:r w:rsidRPr="00F7585E">
      <w:rPr>
        <w:rFonts w:ascii="Times New Roman" w:hAnsi="Times New Roman" w:cs="Times New Roman"/>
        <w:sz w:val="24"/>
        <w:szCs w:val="24"/>
      </w:rPr>
      <w:instrText xml:space="preserve"> PAGE   \* MERGEFORMAT </w:instrText>
    </w:r>
    <w:r w:rsidRPr="00F7585E">
      <w:rPr>
        <w:rFonts w:ascii="Times New Roman" w:hAnsi="Times New Roman" w:cs="Times New Roman"/>
        <w:sz w:val="24"/>
        <w:szCs w:val="24"/>
      </w:rPr>
      <w:fldChar w:fldCharType="separate"/>
    </w:r>
    <w:r w:rsidRPr="00F7585E">
      <w:rPr>
        <w:rFonts w:ascii="Times New Roman" w:hAnsi="Times New Roman" w:cs="Times New Roman"/>
        <w:noProof/>
        <w:sz w:val="24"/>
        <w:szCs w:val="24"/>
      </w:rPr>
      <w:t>2</w:t>
    </w:r>
    <w:r w:rsidRPr="00F7585E">
      <w:rPr>
        <w:rFonts w:ascii="Times New Roman" w:hAnsi="Times New Roman" w:cs="Times New Roman"/>
        <w:noProof/>
        <w:sz w:val="24"/>
        <w:szCs w:val="24"/>
      </w:rPr>
      <w:fldChar w:fldCharType="end"/>
    </w:r>
  </w:p>
  <w:p w14:paraId="1BB2AD0A" w14:textId="77777777" w:rsidR="00F7585E" w:rsidRPr="00F7585E" w:rsidRDefault="00F7585E" w:rsidP="00F7585E">
    <w:pPr>
      <w:pStyle w:val="Footer"/>
      <w:spacing w:line="360" w:lineRule="auto"/>
      <w:rPr>
        <w:rFonts w:ascii="Times New Roman" w:hAnsi="Times New Roman" w:cs="Times New Roman"/>
        <w:sz w:val="28"/>
        <w:szCs w:val="28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9205F" w14:textId="77777777" w:rsidR="002F684D" w:rsidRDefault="002F684D" w:rsidP="00F7585E">
      <w:pPr>
        <w:spacing w:after="0" w:line="240" w:lineRule="auto"/>
      </w:pPr>
      <w:r>
        <w:separator/>
      </w:r>
    </w:p>
  </w:footnote>
  <w:footnote w:type="continuationSeparator" w:id="0">
    <w:p w14:paraId="4CFE1E7D" w14:textId="77777777" w:rsidR="002F684D" w:rsidRDefault="002F684D" w:rsidP="00F7585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B1AB00" w14:textId="4226BC6D" w:rsidR="00F7585E" w:rsidRPr="00F7585E" w:rsidRDefault="00F7585E" w:rsidP="00F7585E">
    <w:pPr>
      <w:pStyle w:val="Header"/>
      <w:tabs>
        <w:tab w:val="clear" w:pos="4513"/>
        <w:tab w:val="clear" w:pos="9026"/>
      </w:tabs>
      <w:spacing w:line="360" w:lineRule="auto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t>Nama</w:t>
    </w:r>
    <w:r>
      <w:rPr>
        <w:rFonts w:ascii="Times New Roman" w:hAnsi="Times New Roman" w:cs="Times New Roman"/>
        <w:sz w:val="24"/>
        <w:szCs w:val="24"/>
      </w:rPr>
      <w:tab/>
      <w:t>: Andyan Yogawardhana</w:t>
    </w:r>
  </w:p>
  <w:p w14:paraId="04DFF20E" w14:textId="0BDB5BC0" w:rsidR="00F7585E" w:rsidRPr="00F7585E" w:rsidRDefault="00F7585E" w:rsidP="00F7585E">
    <w:pPr>
      <w:pStyle w:val="Header"/>
      <w:tabs>
        <w:tab w:val="clear" w:pos="4513"/>
        <w:tab w:val="clear" w:pos="9026"/>
      </w:tabs>
      <w:spacing w:line="360" w:lineRule="auto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t>NIM</w:t>
    </w:r>
    <w:r>
      <w:rPr>
        <w:rFonts w:ascii="Times New Roman" w:hAnsi="Times New Roman" w:cs="Times New Roman"/>
        <w:sz w:val="24"/>
        <w:szCs w:val="24"/>
      </w:rPr>
      <w:tab/>
      <w:t>: 21/482180/PA/21030</w:t>
    </w:r>
  </w:p>
  <w:p w14:paraId="3C99E88D" w14:textId="764E900D" w:rsidR="00F7585E" w:rsidRPr="00F7585E" w:rsidRDefault="00F7585E" w:rsidP="00F7585E">
    <w:pPr>
      <w:pStyle w:val="Header"/>
      <w:tabs>
        <w:tab w:val="clear" w:pos="4513"/>
        <w:tab w:val="clear" w:pos="9026"/>
      </w:tabs>
      <w:spacing w:line="360" w:lineRule="auto"/>
      <w:rPr>
        <w:rFonts w:ascii="Times New Roman" w:hAnsi="Times New Roman" w:cs="Times New Roman"/>
        <w:sz w:val="24"/>
        <w:szCs w:val="24"/>
      </w:rPr>
    </w:pPr>
    <w:r w:rsidRPr="00F7585E">
      <w:rPr>
        <w:rFonts w:ascii="Times New Roman" w:hAnsi="Times New Roman" w:cs="Times New Roman"/>
        <w:sz w:val="24"/>
        <w:szCs w:val="24"/>
      </w:rPr>
      <w:t>Kelas</w:t>
    </w:r>
    <w:r>
      <w:rPr>
        <w:rFonts w:ascii="Times New Roman" w:hAnsi="Times New Roman" w:cs="Times New Roman"/>
        <w:sz w:val="24"/>
        <w:szCs w:val="24"/>
      </w:rPr>
      <w:tab/>
      <w:t xml:space="preserve">: KOMA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NTS2MDM1NbQ0NzBS0lEKTi0uzszPAykwrgUALIkNoywAAAA="/>
  </w:docVars>
  <w:rsids>
    <w:rsidRoot w:val="00F7585E"/>
    <w:rsid w:val="0007721C"/>
    <w:rsid w:val="00086E64"/>
    <w:rsid w:val="00267D4E"/>
    <w:rsid w:val="002F03D1"/>
    <w:rsid w:val="002F684D"/>
    <w:rsid w:val="004610BE"/>
    <w:rsid w:val="0060081B"/>
    <w:rsid w:val="00663C83"/>
    <w:rsid w:val="006C107F"/>
    <w:rsid w:val="006D2264"/>
    <w:rsid w:val="007372E3"/>
    <w:rsid w:val="008A208D"/>
    <w:rsid w:val="009B1132"/>
    <w:rsid w:val="009B506D"/>
    <w:rsid w:val="00B26EA5"/>
    <w:rsid w:val="00B429A8"/>
    <w:rsid w:val="00B45479"/>
    <w:rsid w:val="00B4628D"/>
    <w:rsid w:val="00B87D27"/>
    <w:rsid w:val="00B954BD"/>
    <w:rsid w:val="00C6323B"/>
    <w:rsid w:val="00CA6A52"/>
    <w:rsid w:val="00CB5607"/>
    <w:rsid w:val="00CD4DC5"/>
    <w:rsid w:val="00D71337"/>
    <w:rsid w:val="00E36475"/>
    <w:rsid w:val="00E6127F"/>
    <w:rsid w:val="00E857E6"/>
    <w:rsid w:val="00F31EAA"/>
    <w:rsid w:val="00F7585E"/>
    <w:rsid w:val="00F77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EE5724"/>
  <w15:docId w15:val="{C3889842-E725-4C88-BA0A-65B818F68F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7721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758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7585E"/>
  </w:style>
  <w:style w:type="paragraph" w:styleId="Footer">
    <w:name w:val="footer"/>
    <w:basedOn w:val="Normal"/>
    <w:link w:val="FooterChar"/>
    <w:uiPriority w:val="99"/>
    <w:unhideWhenUsed/>
    <w:rsid w:val="00F7585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758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4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327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703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9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87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02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90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27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45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520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46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54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9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60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63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1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1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48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0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4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2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72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61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58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545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6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92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6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34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75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0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7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3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88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749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7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90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3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7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3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3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63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28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256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1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1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59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2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69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494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77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33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886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46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83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0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4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15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8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93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3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0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43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35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7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41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8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6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0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7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4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1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63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9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9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1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67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42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671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1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56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12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2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8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63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9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493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4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399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0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2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90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43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3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05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35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64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7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27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914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649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0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12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8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8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83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537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1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4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84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5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425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74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5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641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5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2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48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66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1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1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60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2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01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13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8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4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4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31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2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70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9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9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7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8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1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044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76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0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8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23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15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8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17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66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7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0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9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287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34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1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913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1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57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31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67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760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07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76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755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92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33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9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59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4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9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12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09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4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6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15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95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1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13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61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59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06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1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96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2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79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76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0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8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006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10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40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0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86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64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259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06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9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2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3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7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1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5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0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12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8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46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10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91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25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39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332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532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46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28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04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4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716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22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37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5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84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7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6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6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46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78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25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24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0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819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3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865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0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9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69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90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97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09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2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9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321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86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40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22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85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14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3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45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95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1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71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8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0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9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138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028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5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7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3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9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7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7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892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3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29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1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92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04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9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197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00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43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1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24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5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99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80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2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53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8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8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9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8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55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67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55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20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9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6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87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1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3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14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70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42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8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1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1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0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56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77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2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44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46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3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5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45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52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5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92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4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18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98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5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34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547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4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9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8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3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7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5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80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04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2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83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3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52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4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3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54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85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4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4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17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33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4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79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04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7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73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40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85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2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5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21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13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7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5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43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9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0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80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86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9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29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5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0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8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89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9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893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3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0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89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6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6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39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69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2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471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56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676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2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30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9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75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5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5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0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9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02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4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81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1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26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01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0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24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08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24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7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22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44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00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21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920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56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6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00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27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3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44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54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8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7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7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58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33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4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80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0242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41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043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671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6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073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77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4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58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9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37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0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64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2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2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3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73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41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64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8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3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7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41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8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91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5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28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258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2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22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42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759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209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9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4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5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67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35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07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44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33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42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18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47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7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28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75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4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6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292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963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0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3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89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88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17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91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9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8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84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3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7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16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0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107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27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8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3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3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81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59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3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75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8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6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67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133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02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37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2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28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7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28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7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8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97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99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05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1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3157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079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07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79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3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25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6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28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81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20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95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86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12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105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637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6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40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88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88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99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4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0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169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1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13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6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25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14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41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93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8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2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93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1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13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34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2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3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35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81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0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3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73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0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12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93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0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2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38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674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45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6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04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95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9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5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57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08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5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46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8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5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72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8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25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7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307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5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8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3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01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94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4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45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7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8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43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300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48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51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8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991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66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60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85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8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6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6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6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547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3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90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34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4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63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60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17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03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672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35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8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1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19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2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4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7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2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2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5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6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0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8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53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16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51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9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4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54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6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199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6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14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0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16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902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6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1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56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9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51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9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71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60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17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4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49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4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3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0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1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6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40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18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183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6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317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5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88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9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802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40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63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92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0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972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91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7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704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9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8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27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9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4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8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02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4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585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83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60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9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03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50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41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85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63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02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04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38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92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6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06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28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5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4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41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19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79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5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701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29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015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909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489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7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9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65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7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90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82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5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58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06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40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59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1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84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27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43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3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1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59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01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47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1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4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6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5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7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877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5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56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54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745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035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19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3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84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85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41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7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945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1869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95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9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7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1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39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35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5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74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52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7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7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21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74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62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65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36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7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0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58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58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43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090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22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23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824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748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0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26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7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95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3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65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59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02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1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04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38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30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432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34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9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4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64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9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18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53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20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17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14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9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36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32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2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384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7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2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9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84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31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30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11</Pages>
  <Words>825</Words>
  <Characters>4705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yan Yoga</dc:creator>
  <cp:keywords/>
  <dc:description/>
  <cp:lastModifiedBy>Andyan Yoga</cp:lastModifiedBy>
  <cp:revision>4</cp:revision>
  <cp:lastPrinted>2021-09-24T14:44:00Z</cp:lastPrinted>
  <dcterms:created xsi:type="dcterms:W3CDTF">2021-09-20T16:00:00Z</dcterms:created>
  <dcterms:modified xsi:type="dcterms:W3CDTF">2021-09-24T14:47:00Z</dcterms:modified>
</cp:coreProperties>
</file>